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16FAA" w14:textId="77777777" w:rsidR="00567851" w:rsidRPr="00FA792F" w:rsidRDefault="005702E0">
      <w:pPr>
        <w:pStyle w:val="Normal1"/>
        <w:contextualSpacing w:val="0"/>
        <w:rPr>
          <w:rFonts w:ascii="Open Sans" w:eastAsia="Open Sans" w:hAnsi="Open Sans" w:cs="Open Sans"/>
          <w:b/>
          <w:u w:val="single"/>
          <w:shd w:val="clear" w:color="auto" w:fill="CCCCCC"/>
        </w:rPr>
      </w:pPr>
      <w:proofErr w:type="spellStart"/>
      <w:r w:rsidRPr="00FA792F">
        <w:rPr>
          <w:rFonts w:ascii="Open Sans" w:eastAsia="Open Sans" w:hAnsi="Open Sans" w:cs="Open Sans"/>
          <w:b/>
          <w:u w:val="single"/>
          <w:shd w:val="clear" w:color="auto" w:fill="CCCCCC"/>
        </w:rPr>
        <w:t>Autoresponder</w:t>
      </w:r>
      <w:proofErr w:type="spellEnd"/>
      <w:r w:rsidRPr="00FA792F">
        <w:rPr>
          <w:rFonts w:ascii="Open Sans" w:eastAsia="Open Sans" w:hAnsi="Open Sans" w:cs="Open Sans"/>
          <w:b/>
          <w:u w:val="single"/>
          <w:shd w:val="clear" w:color="auto" w:fill="CCCCCC"/>
        </w:rPr>
        <w:t xml:space="preserve"> Email l10n</w:t>
      </w:r>
    </w:p>
    <w:p w14:paraId="7D45B3A2" w14:textId="77777777" w:rsidR="00567851" w:rsidRPr="00FA792F" w:rsidRDefault="00567851">
      <w:pPr>
        <w:pStyle w:val="Normal1"/>
        <w:contextualSpacing w:val="0"/>
        <w:rPr>
          <w:rFonts w:ascii="Open Sans" w:eastAsia="Open Sans" w:hAnsi="Open Sans" w:cs="Open Sans"/>
          <w:shd w:val="clear" w:color="auto" w:fill="CCCCCC"/>
        </w:rPr>
      </w:pPr>
    </w:p>
    <w:p w14:paraId="760936C0" w14:textId="77777777" w:rsidR="00567851" w:rsidRPr="00FA792F" w:rsidRDefault="005702E0">
      <w:pPr>
        <w:pStyle w:val="Normal1"/>
        <w:contextualSpacing w:val="0"/>
        <w:rPr>
          <w:rFonts w:ascii="Open Sans" w:eastAsia="Open Sans" w:hAnsi="Open Sans" w:cs="Open Sans"/>
          <w:shd w:val="clear" w:color="auto" w:fill="CCCCCC"/>
        </w:rPr>
      </w:pPr>
      <w:r w:rsidRPr="00FA792F">
        <w:rPr>
          <w:rFonts w:ascii="Open Sans" w:eastAsia="Open Sans" w:hAnsi="Open Sans" w:cs="Open Sans"/>
          <w:shd w:val="clear" w:color="auto" w:fill="CCCCCC"/>
        </w:rPr>
        <w:t>[BODY COPY]</w:t>
      </w:r>
    </w:p>
    <w:p w14:paraId="5A8648FA" w14:textId="77777777" w:rsidR="00567851" w:rsidRPr="00FA792F" w:rsidRDefault="00567851">
      <w:pPr>
        <w:pStyle w:val="Normal1"/>
        <w:contextualSpacing w:val="0"/>
        <w:rPr>
          <w:rFonts w:ascii="Open Sans" w:eastAsia="Open Sans" w:hAnsi="Open Sans" w:cs="Open Sans"/>
        </w:rPr>
      </w:pPr>
    </w:p>
    <w:p w14:paraId="6CAA87F1" w14:textId="77777777" w:rsidR="00567851" w:rsidRPr="00FA792F" w:rsidRDefault="005702E0">
      <w:pPr>
        <w:pStyle w:val="Normal1"/>
        <w:contextualSpacing w:val="0"/>
        <w:rPr>
          <w:rFonts w:ascii="Open Sans" w:eastAsia="Open Sans" w:hAnsi="Open Sans" w:cs="Open Sans"/>
        </w:rPr>
      </w:pPr>
      <w:r w:rsidRPr="00FA792F">
        <w:rPr>
          <w:rFonts w:ascii="Open Sans" w:eastAsia="Open Sans" w:hAnsi="Open Sans" w:cs="Open Sans"/>
          <w:lang w:bidi="es-ES"/>
        </w:rPr>
        <w:t>¡Hola!</w:t>
      </w:r>
    </w:p>
    <w:p w14:paraId="652E22AF" w14:textId="77777777" w:rsidR="00567851" w:rsidRPr="00FA792F" w:rsidRDefault="00567851">
      <w:pPr>
        <w:pStyle w:val="Normal1"/>
        <w:contextualSpacing w:val="0"/>
        <w:rPr>
          <w:rFonts w:ascii="Open Sans" w:eastAsia="Open Sans" w:hAnsi="Open Sans" w:cs="Open Sans"/>
        </w:rPr>
      </w:pPr>
    </w:p>
    <w:p w14:paraId="35F57069" w14:textId="77777777" w:rsidR="00567851" w:rsidRPr="00FA792F" w:rsidRDefault="005702E0">
      <w:pPr>
        <w:pStyle w:val="Normal1"/>
        <w:contextualSpacing w:val="0"/>
        <w:rPr>
          <w:rFonts w:ascii="Open Sans" w:eastAsia="Open Sans" w:hAnsi="Open Sans" w:cs="Open Sans"/>
        </w:rPr>
      </w:pPr>
      <w:r w:rsidRPr="00FA792F">
        <w:rPr>
          <w:rFonts w:ascii="Open Sans" w:eastAsia="Open Sans" w:hAnsi="Open Sans" w:cs="Open Sans"/>
          <w:lang w:bidi="es-ES"/>
        </w:rPr>
        <w:t>Gracias por tu correo electrónico. ¡Nos encanta saber de ti! Por desgracia, no siempre podemos responder todos los mensajes. Así que brindamos aquí algunas respuestas a preguntas que recibimos todo el tiempo. Esperamos que sean de ayuda.</w:t>
      </w:r>
    </w:p>
    <w:p w14:paraId="23E64802" w14:textId="77777777" w:rsidR="00567851" w:rsidRPr="00FA792F" w:rsidRDefault="00567851">
      <w:pPr>
        <w:pStyle w:val="Normal1"/>
        <w:contextualSpacing w:val="0"/>
        <w:rPr>
          <w:rFonts w:ascii="Open Sans" w:eastAsia="Open Sans" w:hAnsi="Open Sans" w:cs="Open Sans"/>
        </w:rPr>
      </w:pPr>
    </w:p>
    <w:p w14:paraId="546542BA" w14:textId="77777777" w:rsidR="00567851" w:rsidRPr="00FA792F" w:rsidRDefault="005702E0">
      <w:pPr>
        <w:pStyle w:val="Normal1"/>
        <w:contextualSpacing w:val="0"/>
        <w:rPr>
          <w:rFonts w:ascii="Open Sans" w:eastAsia="Open Sans" w:hAnsi="Open Sans" w:cs="Open Sans"/>
        </w:rPr>
      </w:pPr>
      <w:r w:rsidRPr="00FA792F">
        <w:rPr>
          <w:rFonts w:ascii="Open Sans" w:eastAsia="Open Sans" w:hAnsi="Open Sans" w:cs="Open Sans"/>
          <w:b/>
          <w:i/>
          <w:lang w:bidi="es-ES"/>
        </w:rPr>
        <w:t xml:space="preserve">¿Por qué recibí este correo electrónico? </w:t>
      </w:r>
    </w:p>
    <w:p w14:paraId="4BBDB6C8" w14:textId="77777777" w:rsidR="00567851" w:rsidRPr="00FA792F" w:rsidRDefault="005702E0">
      <w:pPr>
        <w:pStyle w:val="Normal1"/>
        <w:contextualSpacing w:val="0"/>
        <w:rPr>
          <w:rFonts w:ascii="Open Sans" w:eastAsia="Open Sans" w:hAnsi="Open Sans" w:cs="Open Sans"/>
        </w:rPr>
      </w:pPr>
      <w:r w:rsidRPr="00FA792F">
        <w:rPr>
          <w:rFonts w:ascii="Open Sans" w:eastAsia="Open Sans" w:hAnsi="Open Sans" w:cs="Open Sans"/>
          <w:lang w:bidi="es-ES"/>
        </w:rPr>
        <w:t xml:space="preserve">Este correo electrónico se envía a las personas que visitan nuestro sitio web y se suscriben a uno de nuestros programas de correo electrónico. También puede ser que tengas una relación transaccional con nosotros, como se describe en el mensaje que has recibido originalmente. </w:t>
      </w:r>
    </w:p>
    <w:p w14:paraId="4819EEFF" w14:textId="77777777" w:rsidR="00567851" w:rsidRPr="00FA792F" w:rsidRDefault="00567851">
      <w:pPr>
        <w:pStyle w:val="Normal1"/>
        <w:contextualSpacing w:val="0"/>
        <w:rPr>
          <w:rFonts w:ascii="Open Sans" w:eastAsia="Open Sans" w:hAnsi="Open Sans" w:cs="Open Sans"/>
        </w:rPr>
      </w:pPr>
    </w:p>
    <w:p w14:paraId="25F28C66" w14:textId="77777777" w:rsidR="00567851" w:rsidRPr="00FA792F" w:rsidRDefault="005702E0">
      <w:pPr>
        <w:pStyle w:val="Normal1"/>
        <w:contextualSpacing w:val="0"/>
        <w:rPr>
          <w:rFonts w:ascii="Open Sans" w:eastAsia="Open Sans" w:hAnsi="Open Sans" w:cs="Open Sans"/>
        </w:rPr>
      </w:pPr>
      <w:r w:rsidRPr="00FA792F">
        <w:rPr>
          <w:rFonts w:ascii="Open Sans" w:eastAsia="Open Sans" w:hAnsi="Open Sans" w:cs="Open Sans"/>
          <w:b/>
          <w:i/>
          <w:lang w:bidi="es-ES"/>
        </w:rPr>
        <w:t xml:space="preserve">¿Y si quiero cancelar la suscripción? </w:t>
      </w:r>
    </w:p>
    <w:p w14:paraId="6500DDC6" w14:textId="77777777" w:rsidR="00567851" w:rsidRPr="00FA792F" w:rsidRDefault="005702E0">
      <w:pPr>
        <w:pStyle w:val="Normal1"/>
        <w:contextualSpacing w:val="0"/>
        <w:rPr>
          <w:rFonts w:ascii="Open Sans" w:eastAsia="Open Sans" w:hAnsi="Open Sans" w:cs="Open Sans"/>
        </w:rPr>
      </w:pPr>
      <w:r w:rsidRPr="00FA792F">
        <w:rPr>
          <w:rFonts w:ascii="Open Sans" w:eastAsia="Open Sans" w:hAnsi="Open Sans" w:cs="Open Sans"/>
          <w:lang w:bidi="es-ES"/>
        </w:rPr>
        <w:t xml:space="preserve">Nos entristecerá verte partir, pero todo lo que tienes que hacer es seguir las instrucciones para cancelar la suscripción que están en la parte inferior del correo electrónico que has recibido originalmente o solicitar un enlace a tu centro de preferencias de correo electrónico </w:t>
      </w:r>
      <w:hyperlink r:id="rId4">
        <w:r w:rsidRPr="00FA792F">
          <w:rPr>
            <w:rFonts w:ascii="Open Sans" w:eastAsia="Open Sans" w:hAnsi="Open Sans" w:cs="Open Sans"/>
            <w:color w:val="1155CC"/>
            <w:u w:val="single"/>
            <w:lang w:bidi="es-ES"/>
          </w:rPr>
          <w:t>aquí</w:t>
        </w:r>
      </w:hyperlink>
      <w:r w:rsidRPr="00FA792F">
        <w:rPr>
          <w:rFonts w:ascii="Open Sans" w:eastAsia="Open Sans" w:hAnsi="Open Sans" w:cs="Open Sans"/>
          <w:lang w:bidi="es-ES"/>
        </w:rPr>
        <w:t>.</w:t>
      </w:r>
    </w:p>
    <w:p w14:paraId="6D48E206" w14:textId="77777777" w:rsidR="00567851" w:rsidRPr="00FA792F" w:rsidRDefault="00567851">
      <w:pPr>
        <w:pStyle w:val="Normal1"/>
        <w:contextualSpacing w:val="0"/>
        <w:rPr>
          <w:rFonts w:ascii="Open Sans" w:eastAsia="Open Sans" w:hAnsi="Open Sans" w:cs="Open Sans"/>
        </w:rPr>
      </w:pPr>
    </w:p>
    <w:p w14:paraId="2013EC01" w14:textId="77777777" w:rsidR="00567851" w:rsidRPr="00FA792F" w:rsidRDefault="005702E0">
      <w:pPr>
        <w:pStyle w:val="Normal1"/>
        <w:spacing w:line="330" w:lineRule="auto"/>
        <w:contextualSpacing w:val="0"/>
        <w:rPr>
          <w:rFonts w:ascii="Open Sans" w:eastAsia="Open Sans" w:hAnsi="Open Sans" w:cs="Open Sans"/>
        </w:rPr>
      </w:pPr>
      <w:r w:rsidRPr="00FA792F">
        <w:rPr>
          <w:rFonts w:ascii="Open Sans" w:eastAsia="Open Sans" w:hAnsi="Open Sans" w:cs="Open Sans"/>
          <w:b/>
          <w:i/>
          <w:lang w:bidi="es-ES"/>
        </w:rPr>
        <w:t xml:space="preserve">¿Cómo puedo actualizar mi dirección de correo electrónico o mi preferencia de idioma? </w:t>
      </w:r>
    </w:p>
    <w:p w14:paraId="3751A487" w14:textId="77777777" w:rsidR="00567851" w:rsidRPr="00FA792F" w:rsidRDefault="005702E0">
      <w:pPr>
        <w:pStyle w:val="Normal1"/>
        <w:spacing w:line="330" w:lineRule="auto"/>
        <w:contextualSpacing w:val="0"/>
        <w:rPr>
          <w:rFonts w:ascii="Open Sans" w:eastAsia="Open Sans" w:hAnsi="Open Sans" w:cs="Open Sans"/>
          <w:color w:val="1081D5"/>
          <w:u w:val="single"/>
        </w:rPr>
      </w:pPr>
      <w:r w:rsidRPr="00FA792F">
        <w:rPr>
          <w:rFonts w:ascii="Open Sans" w:eastAsia="Open Sans" w:hAnsi="Open Sans" w:cs="Open Sans"/>
          <w:lang w:bidi="es-ES"/>
        </w:rPr>
        <w:t xml:space="preserve">Puedes hacer clic en "Administra tus preferencias" en cualquier correo electrónico o </w:t>
      </w:r>
      <w:hyperlink r:id="rId5">
        <w:r w:rsidRPr="00FA792F">
          <w:rPr>
            <w:rFonts w:ascii="Open Sans" w:eastAsia="Open Sans" w:hAnsi="Open Sans" w:cs="Open Sans"/>
            <w:color w:val="1155CC"/>
            <w:u w:val="single"/>
            <w:lang w:bidi="es-ES"/>
          </w:rPr>
          <w:t>suscribir</w:t>
        </w:r>
      </w:hyperlink>
      <w:r w:rsidRPr="00FA792F">
        <w:rPr>
          <w:rFonts w:ascii="Open Sans" w:eastAsia="Open Sans" w:hAnsi="Open Sans" w:cs="Open Sans"/>
          <w:lang w:bidi="es-ES"/>
        </w:rPr>
        <w:t xml:space="preserve"> tu nueva dirección de correo electrónico.</w:t>
      </w:r>
      <w:r w:rsidR="00567851" w:rsidRPr="00FA792F">
        <w:rPr>
          <w:lang w:bidi="es-ES"/>
        </w:rPr>
        <w:fldChar w:fldCharType="begin"/>
      </w:r>
      <w:r w:rsidRPr="00FA792F">
        <w:rPr>
          <w:lang w:bidi="es-ES"/>
        </w:rPr>
        <w:instrText xml:space="preserve"> HYPERLINK "http://www.mozilla.org/newsletter/?utm_source=email&amp;utm_medium=email&amp;utm_campaign=desktop&amp;utm_content=autoreply" </w:instrText>
      </w:r>
      <w:r w:rsidR="00567851" w:rsidRPr="00FA792F">
        <w:rPr>
          <w:lang w:bidi="es-ES"/>
        </w:rPr>
        <w:fldChar w:fldCharType="separate"/>
      </w:r>
    </w:p>
    <w:p w14:paraId="5221916E" w14:textId="77777777" w:rsidR="00567851" w:rsidRPr="00FA792F" w:rsidRDefault="00567851">
      <w:pPr>
        <w:pStyle w:val="Normal1"/>
        <w:spacing w:line="330" w:lineRule="auto"/>
        <w:contextualSpacing w:val="0"/>
        <w:rPr>
          <w:rFonts w:ascii="Open Sans" w:eastAsia="Open Sans" w:hAnsi="Open Sans" w:cs="Open Sans"/>
          <w:color w:val="1081D5"/>
          <w:u w:val="single"/>
        </w:rPr>
      </w:pPr>
    </w:p>
    <w:p w14:paraId="6CD50040" w14:textId="77777777" w:rsidR="00567851" w:rsidRPr="00FA792F" w:rsidRDefault="00567851">
      <w:pPr>
        <w:pStyle w:val="Normal1"/>
        <w:spacing w:line="330" w:lineRule="auto"/>
        <w:contextualSpacing w:val="0"/>
        <w:rPr>
          <w:rFonts w:ascii="Open Sans" w:eastAsia="Open Sans" w:hAnsi="Open Sans" w:cs="Open Sans"/>
        </w:rPr>
      </w:pPr>
      <w:r w:rsidRPr="00FA792F">
        <w:rPr>
          <w:lang w:bidi="es-ES"/>
        </w:rPr>
        <w:fldChar w:fldCharType="end"/>
      </w:r>
      <w:r w:rsidR="005702E0" w:rsidRPr="00FA792F">
        <w:rPr>
          <w:rFonts w:ascii="Open Sans" w:eastAsia="Open Sans" w:hAnsi="Open Sans" w:cs="Open Sans"/>
          <w:b/>
          <w:i/>
          <w:lang w:bidi="es-ES"/>
        </w:rPr>
        <w:t xml:space="preserve">¿Qué puedo hacer si tengo problemas con Firefox u otro producto de Mozilla? </w:t>
      </w:r>
    </w:p>
    <w:p w14:paraId="4277888B" w14:textId="77777777" w:rsidR="00567851" w:rsidRPr="00FA792F" w:rsidRDefault="005702E0">
      <w:pPr>
        <w:pStyle w:val="Normal1"/>
        <w:spacing w:line="330" w:lineRule="auto"/>
        <w:contextualSpacing w:val="0"/>
        <w:rPr>
          <w:rFonts w:ascii="Open Sans" w:eastAsia="Open Sans" w:hAnsi="Open Sans" w:cs="Open Sans"/>
          <w:color w:val="1081D5"/>
          <w:u w:val="single"/>
        </w:rPr>
      </w:pPr>
      <w:r w:rsidRPr="00FA792F">
        <w:rPr>
          <w:rFonts w:ascii="Open Sans" w:eastAsia="Open Sans" w:hAnsi="Open Sans" w:cs="Open Sans"/>
          <w:lang w:bidi="es-ES"/>
        </w:rPr>
        <w:t>¡Qué pena! Lamentamos oír eso. Puedes</w:t>
      </w:r>
      <w:r w:rsidR="00680C48" w:rsidRPr="00FA792F">
        <w:rPr>
          <w:rFonts w:ascii="Open Sans" w:eastAsia="Open Sans" w:hAnsi="Open Sans" w:cs="Open Sans"/>
          <w:lang w:bidi="es-ES"/>
        </w:rPr>
        <w:t xml:space="preserve"> </w:t>
      </w:r>
      <w:hyperlink r:id="rId6"/>
      <w:hyperlink r:id="rId7">
        <w:r w:rsidRPr="00FA792F">
          <w:rPr>
            <w:rFonts w:ascii="Open Sans" w:eastAsia="Open Sans" w:hAnsi="Open Sans" w:cs="Open Sans"/>
            <w:color w:val="1081D5"/>
            <w:u w:val="single"/>
            <w:lang w:bidi="es-ES"/>
          </w:rPr>
          <w:t>visitar</w:t>
        </w:r>
      </w:hyperlink>
      <w:r w:rsidRPr="00FA792F">
        <w:rPr>
          <w:rFonts w:ascii="Open Sans" w:eastAsia="Open Sans" w:hAnsi="Open Sans" w:cs="Open Sans"/>
          <w:lang w:bidi="es-ES"/>
        </w:rPr>
        <w:t xml:space="preserve"> nuestro sitio de asistencia para encontrar artículos que puedan resolver tu problema o hacer una pregunta a nuestro equipo de asistencia técnica.</w:t>
      </w:r>
      <w:r w:rsidR="00567851" w:rsidRPr="00FA792F">
        <w:rPr>
          <w:lang w:bidi="es-ES"/>
        </w:rPr>
        <w:fldChar w:fldCharType="begin"/>
      </w:r>
      <w:r w:rsidRPr="00FA792F">
        <w:rPr>
          <w:lang w:bidi="es-ES"/>
        </w:rPr>
        <w:instrText xml:space="preserve"> HYPERLINK "https://input.mozilla.com/feedback/?utm_source=email&amp;utm_medium=email&amp;utm_campaign=desktop&amp;utm_content=autoreply" </w:instrText>
      </w:r>
      <w:r w:rsidR="00567851" w:rsidRPr="00FA792F">
        <w:rPr>
          <w:lang w:bidi="es-ES"/>
        </w:rPr>
        <w:fldChar w:fldCharType="separate"/>
      </w:r>
    </w:p>
    <w:p w14:paraId="7EBE088B" w14:textId="77777777" w:rsidR="00567851" w:rsidRPr="00FA792F" w:rsidRDefault="00567851">
      <w:pPr>
        <w:pStyle w:val="Normal1"/>
        <w:spacing w:line="330" w:lineRule="auto"/>
        <w:contextualSpacing w:val="0"/>
        <w:rPr>
          <w:rFonts w:ascii="Open Sans" w:eastAsia="Open Sans" w:hAnsi="Open Sans" w:cs="Open Sans"/>
        </w:rPr>
      </w:pPr>
      <w:r w:rsidRPr="00FA792F">
        <w:rPr>
          <w:lang w:bidi="es-ES"/>
        </w:rPr>
        <w:fldChar w:fldCharType="end"/>
      </w:r>
    </w:p>
    <w:p w14:paraId="5B5ACAB5" w14:textId="77777777" w:rsidR="00567851" w:rsidRPr="00FA792F" w:rsidRDefault="005702E0">
      <w:pPr>
        <w:pStyle w:val="Normal1"/>
        <w:spacing w:line="330" w:lineRule="auto"/>
        <w:contextualSpacing w:val="0"/>
        <w:rPr>
          <w:rFonts w:ascii="Open Sans" w:eastAsia="Open Sans" w:hAnsi="Open Sans" w:cs="Open Sans"/>
          <w:b/>
          <w:i/>
        </w:rPr>
      </w:pPr>
      <w:r w:rsidRPr="00FA792F">
        <w:rPr>
          <w:rFonts w:ascii="Open Sans" w:eastAsia="Open Sans" w:hAnsi="Open Sans" w:cs="Open Sans"/>
          <w:b/>
          <w:i/>
          <w:lang w:bidi="es-ES"/>
        </w:rPr>
        <w:t xml:space="preserve">¿Qué debo hacer si tengo una pregunta sobre cómo administrar mis datos? </w:t>
      </w:r>
    </w:p>
    <w:p w14:paraId="451F78AA" w14:textId="77777777" w:rsidR="00567851" w:rsidRPr="00FA792F" w:rsidRDefault="005702E0">
      <w:pPr>
        <w:pStyle w:val="Normal1"/>
        <w:spacing w:line="330" w:lineRule="auto"/>
        <w:contextualSpacing w:val="0"/>
        <w:rPr>
          <w:rFonts w:ascii="Open Sans" w:eastAsia="Open Sans" w:hAnsi="Open Sans" w:cs="Open Sans"/>
        </w:rPr>
      </w:pPr>
      <w:r w:rsidRPr="00FA792F">
        <w:rPr>
          <w:rFonts w:ascii="Open Sans" w:eastAsia="Open Sans" w:hAnsi="Open Sans" w:cs="Open Sans"/>
          <w:lang w:bidi="es-ES"/>
        </w:rPr>
        <w:t xml:space="preserve">Visita nuestro </w:t>
      </w:r>
      <w:hyperlink r:id="rId8">
        <w:r w:rsidRPr="00FA792F">
          <w:rPr>
            <w:rFonts w:ascii="Open Sans" w:eastAsia="Open Sans" w:hAnsi="Open Sans" w:cs="Open Sans"/>
            <w:color w:val="1155CC"/>
            <w:u w:val="single"/>
            <w:lang w:bidi="es-ES"/>
          </w:rPr>
          <w:t>sitio de asistencia</w:t>
        </w:r>
      </w:hyperlink>
      <w:r w:rsidRPr="00FA792F">
        <w:rPr>
          <w:rFonts w:ascii="Open Sans" w:eastAsia="Open Sans" w:hAnsi="Open Sans" w:cs="Open Sans"/>
          <w:lang w:bidi="es-ES"/>
        </w:rPr>
        <w:t xml:space="preserve"> para obtener más información sobre cómo se procesan los datos y sobre qué pasos debes seguir para ejercer tus derechos sobre tus datos.</w:t>
      </w:r>
    </w:p>
    <w:p w14:paraId="6364F5B6" w14:textId="77777777" w:rsidR="00567851" w:rsidRPr="00FA792F" w:rsidRDefault="00567851">
      <w:pPr>
        <w:pStyle w:val="Normal1"/>
        <w:spacing w:line="330" w:lineRule="auto"/>
        <w:contextualSpacing w:val="0"/>
        <w:rPr>
          <w:rFonts w:ascii="Open Sans" w:eastAsia="Open Sans" w:hAnsi="Open Sans" w:cs="Open Sans"/>
        </w:rPr>
      </w:pPr>
      <w:r w:rsidRPr="00FA792F">
        <w:rPr>
          <w:lang w:bidi="es-ES"/>
        </w:rPr>
        <w:fldChar w:fldCharType="begin"/>
      </w:r>
      <w:r w:rsidR="005702E0" w:rsidRPr="00FA792F">
        <w:rPr>
          <w:lang w:bidi="es-ES"/>
        </w:rPr>
        <w:instrText xml:space="preserve"> HYPERLINK "https://input.mozilla.com/feedback/?utm_source=email&amp;utm_medium=email&amp;utm_campaign=desktop&amp;utm_content=autoreply" </w:instrText>
      </w:r>
      <w:r w:rsidRPr="00FA792F">
        <w:rPr>
          <w:lang w:bidi="es-ES"/>
        </w:rPr>
        <w:fldChar w:fldCharType="separate"/>
      </w:r>
    </w:p>
    <w:p w14:paraId="33332CCC" w14:textId="77777777" w:rsidR="00567851" w:rsidRPr="00FA792F" w:rsidRDefault="00567851">
      <w:pPr>
        <w:pStyle w:val="Normal1"/>
        <w:spacing w:line="330" w:lineRule="auto"/>
        <w:contextualSpacing w:val="0"/>
        <w:rPr>
          <w:rFonts w:ascii="Open Sans" w:eastAsia="Open Sans" w:hAnsi="Open Sans" w:cs="Open Sans"/>
        </w:rPr>
      </w:pPr>
      <w:r w:rsidRPr="00FA792F">
        <w:rPr>
          <w:lang w:bidi="es-ES"/>
        </w:rPr>
        <w:fldChar w:fldCharType="end"/>
      </w:r>
      <w:r w:rsidR="005702E0" w:rsidRPr="00FA792F">
        <w:rPr>
          <w:rFonts w:ascii="Open Sans" w:eastAsia="Open Sans" w:hAnsi="Open Sans" w:cs="Open Sans"/>
          <w:b/>
          <w:i/>
          <w:lang w:bidi="es-ES"/>
        </w:rPr>
        <w:t xml:space="preserve">¿Cómo puedo ser voluntario con Mozilla? </w:t>
      </w:r>
    </w:p>
    <w:p w14:paraId="4D4A543E" w14:textId="3E2CC851" w:rsidR="00567851" w:rsidRPr="00FA792F" w:rsidRDefault="005702E0">
      <w:pPr>
        <w:pStyle w:val="Normal1"/>
        <w:spacing w:line="330" w:lineRule="auto"/>
        <w:contextualSpacing w:val="0"/>
        <w:rPr>
          <w:rFonts w:ascii="Open Sans" w:eastAsia="Open Sans" w:hAnsi="Open Sans" w:cs="Open Sans"/>
        </w:rPr>
      </w:pPr>
      <w:r w:rsidRPr="00FA792F">
        <w:rPr>
          <w:rFonts w:ascii="Open Sans" w:eastAsia="Open Sans" w:hAnsi="Open Sans" w:cs="Open Sans"/>
          <w:lang w:bidi="es-ES"/>
        </w:rPr>
        <w:lastRenderedPageBreak/>
        <w:t xml:space="preserve">Echa un vistazo a todas las formas increíbles en las que puedes </w:t>
      </w:r>
      <w:hyperlink r:id="rId9">
        <w:r w:rsidRPr="00FA792F">
          <w:rPr>
            <w:rFonts w:ascii="Open Sans" w:eastAsia="Open Sans" w:hAnsi="Open Sans" w:cs="Open Sans"/>
            <w:color w:val="1155CC"/>
            <w:u w:val="single"/>
            <w:lang w:bidi="es-ES"/>
          </w:rPr>
          <w:t>involucrarte</w:t>
        </w:r>
      </w:hyperlink>
      <w:r w:rsidRPr="00FA792F">
        <w:rPr>
          <w:rFonts w:ascii="Open Sans" w:eastAsia="Open Sans" w:hAnsi="Open Sans" w:cs="Open Sans"/>
          <w:lang w:bidi="es-ES"/>
        </w:rPr>
        <w:t xml:space="preserve"> o lee más sobre lo que estamos haciendo en nuestro </w:t>
      </w:r>
      <w:hyperlink r:id="rId10">
        <w:r w:rsidRPr="00FA792F">
          <w:rPr>
            <w:rFonts w:ascii="Open Sans" w:eastAsia="Open Sans" w:hAnsi="Open Sans" w:cs="Open Sans"/>
            <w:color w:val="1155CC"/>
            <w:u w:val="single"/>
            <w:lang w:bidi="es-ES"/>
          </w:rPr>
          <w:t>blog</w:t>
        </w:r>
      </w:hyperlink>
      <w:r w:rsidRPr="00FA792F">
        <w:rPr>
          <w:rFonts w:ascii="Open Sans" w:eastAsia="Open Sans" w:hAnsi="Open Sans" w:cs="Open Sans"/>
          <w:lang w:bidi="es-ES"/>
        </w:rPr>
        <w:t>.</w:t>
      </w:r>
    </w:p>
    <w:p w14:paraId="378EA8F6" w14:textId="77777777" w:rsidR="00567851" w:rsidRPr="00FA792F" w:rsidRDefault="00567851">
      <w:pPr>
        <w:pStyle w:val="Normal1"/>
        <w:spacing w:line="330" w:lineRule="auto"/>
        <w:contextualSpacing w:val="0"/>
        <w:rPr>
          <w:rFonts w:ascii="Open Sans" w:eastAsia="Open Sans" w:hAnsi="Open Sans" w:cs="Open Sans"/>
        </w:rPr>
      </w:pPr>
    </w:p>
    <w:p w14:paraId="76F4C86B" w14:textId="77777777" w:rsidR="00567851" w:rsidRPr="00FA792F" w:rsidRDefault="005702E0">
      <w:pPr>
        <w:pStyle w:val="Normal1"/>
        <w:spacing w:line="330" w:lineRule="auto"/>
        <w:contextualSpacing w:val="0"/>
        <w:rPr>
          <w:rFonts w:ascii="Open Sans" w:eastAsia="Open Sans" w:hAnsi="Open Sans" w:cs="Open Sans"/>
          <w:b/>
          <w:i/>
        </w:rPr>
      </w:pPr>
      <w:r w:rsidRPr="00FA792F">
        <w:rPr>
          <w:rFonts w:ascii="Open Sans" w:eastAsia="Open Sans" w:hAnsi="Open Sans" w:cs="Open Sans"/>
          <w:b/>
          <w:i/>
          <w:lang w:bidi="es-ES"/>
        </w:rPr>
        <w:t>¿Y si mi pregunta es sobre una donación a la Fundación Mozilla o un problema al donar?</w:t>
      </w:r>
    </w:p>
    <w:p w14:paraId="27B9B605" w14:textId="77777777" w:rsidR="00567851" w:rsidRPr="00FA792F" w:rsidRDefault="005702E0">
      <w:pPr>
        <w:pStyle w:val="Normal1"/>
        <w:spacing w:line="330" w:lineRule="auto"/>
        <w:contextualSpacing w:val="0"/>
        <w:rPr>
          <w:rFonts w:ascii="Open Sans" w:eastAsia="Open Sans" w:hAnsi="Open Sans" w:cs="Open Sans"/>
        </w:rPr>
      </w:pPr>
      <w:r w:rsidRPr="00FA792F">
        <w:rPr>
          <w:rFonts w:ascii="Open Sans" w:eastAsia="Open Sans" w:hAnsi="Open Sans" w:cs="Open Sans"/>
          <w:lang w:bidi="es-ES"/>
        </w:rPr>
        <w:t xml:space="preserve">Nuestras </w:t>
      </w:r>
      <w:hyperlink r:id="rId11">
        <w:r w:rsidRPr="00FA792F">
          <w:rPr>
            <w:rFonts w:ascii="Open Sans" w:eastAsia="Open Sans" w:hAnsi="Open Sans" w:cs="Open Sans"/>
            <w:color w:val="1155CC"/>
            <w:u w:val="single"/>
            <w:lang w:bidi="es-ES"/>
          </w:rPr>
          <w:t>preguntas frecuentes sobre donaciones</w:t>
        </w:r>
      </w:hyperlink>
      <w:r w:rsidRPr="00FA792F">
        <w:rPr>
          <w:rFonts w:ascii="Open Sans" w:eastAsia="Open Sans" w:hAnsi="Open Sans" w:cs="Open Sans"/>
          <w:lang w:bidi="es-ES"/>
        </w:rPr>
        <w:t xml:space="preserve"> pueden resolver tus problemas. También puedes ponerte en contacto directo con nuestro equipo de asistencia para la recaudación de fondos escribiendo a donate@mozilla.org.</w:t>
      </w:r>
    </w:p>
    <w:p w14:paraId="1A88AF1E" w14:textId="77777777" w:rsidR="00567851" w:rsidRPr="00FA792F" w:rsidRDefault="00567851">
      <w:pPr>
        <w:pStyle w:val="Normal1"/>
        <w:spacing w:line="330" w:lineRule="auto"/>
        <w:contextualSpacing w:val="0"/>
        <w:rPr>
          <w:rFonts w:ascii="Open Sans" w:eastAsia="Open Sans" w:hAnsi="Open Sans" w:cs="Open Sans"/>
        </w:rPr>
      </w:pPr>
    </w:p>
    <w:p w14:paraId="08B2C873" w14:textId="77777777" w:rsidR="00567851" w:rsidRPr="00FA792F" w:rsidRDefault="005702E0">
      <w:pPr>
        <w:pStyle w:val="Normal1"/>
        <w:spacing w:line="330" w:lineRule="auto"/>
        <w:contextualSpacing w:val="0"/>
        <w:rPr>
          <w:rFonts w:ascii="Open Sans" w:eastAsia="Open Sans" w:hAnsi="Open Sans" w:cs="Open Sans"/>
        </w:rPr>
      </w:pPr>
      <w:r w:rsidRPr="00FA792F">
        <w:rPr>
          <w:rFonts w:ascii="Open Sans" w:eastAsia="Open Sans" w:hAnsi="Open Sans" w:cs="Open Sans"/>
          <w:b/>
          <w:i/>
          <w:lang w:bidi="es-ES"/>
        </w:rPr>
        <w:t xml:space="preserve">¿Qué tal si escribí solo para decir que Mozilla es genial? </w:t>
      </w:r>
    </w:p>
    <w:p w14:paraId="4DC0A03E" w14:textId="77777777" w:rsidR="00567851" w:rsidRPr="00FA792F" w:rsidRDefault="005702E0">
      <w:pPr>
        <w:pStyle w:val="Normal1"/>
        <w:spacing w:line="330" w:lineRule="auto"/>
        <w:contextualSpacing w:val="0"/>
        <w:rPr>
          <w:rFonts w:ascii="Open Sans" w:eastAsia="Open Sans" w:hAnsi="Open Sans" w:cs="Open Sans"/>
        </w:rPr>
      </w:pPr>
      <w:r w:rsidRPr="00FA792F">
        <w:rPr>
          <w:rFonts w:ascii="Open Sans" w:eastAsia="Open Sans" w:hAnsi="Open Sans" w:cs="Open Sans"/>
          <w:lang w:bidi="es-ES"/>
        </w:rPr>
        <w:t>Caray, nos estás haciendo sonrojar. ¡Nosotros también pensamos que eres genial! ¡Gracias por escribir!</w:t>
      </w:r>
    </w:p>
    <w:p w14:paraId="71D05AC3" w14:textId="77777777" w:rsidR="00567851" w:rsidRPr="00FA792F" w:rsidRDefault="00567851">
      <w:pPr>
        <w:pStyle w:val="Normal1"/>
        <w:spacing w:line="330" w:lineRule="auto"/>
        <w:contextualSpacing w:val="0"/>
        <w:rPr>
          <w:rFonts w:ascii="Open Sans" w:eastAsia="Open Sans" w:hAnsi="Open Sans" w:cs="Open Sans"/>
        </w:rPr>
      </w:pPr>
    </w:p>
    <w:p w14:paraId="6136EEC9" w14:textId="77777777" w:rsidR="00567851" w:rsidRPr="00FA792F" w:rsidRDefault="005702E0">
      <w:pPr>
        <w:pStyle w:val="Normal1"/>
        <w:spacing w:line="330" w:lineRule="auto"/>
        <w:contextualSpacing w:val="0"/>
        <w:rPr>
          <w:rFonts w:ascii="Open Sans" w:eastAsia="Open Sans" w:hAnsi="Open Sans" w:cs="Open Sans"/>
        </w:rPr>
      </w:pPr>
      <w:r w:rsidRPr="00FA792F">
        <w:rPr>
          <w:rFonts w:ascii="Open Sans" w:eastAsia="Open Sans" w:hAnsi="Open Sans" w:cs="Open Sans"/>
          <w:lang w:bidi="es-ES"/>
        </w:rPr>
        <w:t xml:space="preserve">Gracias de nuevo por tu correo electrónico, por usar nuestros </w:t>
      </w:r>
      <w:hyperlink r:id="rId12">
        <w:r w:rsidRPr="00FA792F">
          <w:rPr>
            <w:rFonts w:ascii="Open Sans" w:eastAsia="Open Sans" w:hAnsi="Open Sans" w:cs="Open Sans"/>
            <w:color w:val="1155CC"/>
            <w:u w:val="single"/>
            <w:lang w:bidi="es-ES"/>
          </w:rPr>
          <w:t>productos</w:t>
        </w:r>
      </w:hyperlink>
      <w:r w:rsidRPr="00FA792F">
        <w:rPr>
          <w:rFonts w:ascii="Open Sans" w:eastAsia="Open Sans" w:hAnsi="Open Sans" w:cs="Open Sans"/>
          <w:lang w:bidi="es-ES"/>
        </w:rPr>
        <w:t xml:space="preserve"> y por ayudar a Mozilla a construir un futuro más brillante para la web.</w:t>
      </w:r>
    </w:p>
    <w:p w14:paraId="13739048" w14:textId="77777777" w:rsidR="00567851" w:rsidRPr="00FA792F" w:rsidRDefault="00567851">
      <w:pPr>
        <w:pStyle w:val="Normal1"/>
        <w:spacing w:line="330" w:lineRule="auto"/>
        <w:contextualSpacing w:val="0"/>
        <w:rPr>
          <w:rFonts w:ascii="Open Sans" w:eastAsia="Open Sans" w:hAnsi="Open Sans" w:cs="Open Sans"/>
        </w:rPr>
      </w:pPr>
    </w:p>
    <w:p w14:paraId="5372C5EA" w14:textId="77777777" w:rsidR="00567851" w:rsidRPr="00FA792F" w:rsidRDefault="00567851">
      <w:pPr>
        <w:pStyle w:val="Normal1"/>
        <w:spacing w:line="330" w:lineRule="auto"/>
        <w:contextualSpacing w:val="0"/>
        <w:rPr>
          <w:rFonts w:ascii="Open Sans" w:eastAsia="Open Sans" w:hAnsi="Open Sans" w:cs="Open Sans"/>
        </w:rPr>
      </w:pPr>
    </w:p>
    <w:p w14:paraId="751F7ED7" w14:textId="77777777" w:rsidR="00567851" w:rsidRPr="00FA792F" w:rsidRDefault="005702E0">
      <w:pPr>
        <w:pStyle w:val="Normal1"/>
        <w:spacing w:line="330" w:lineRule="auto"/>
        <w:contextualSpacing w:val="0"/>
        <w:rPr>
          <w:rFonts w:ascii="Open Sans" w:eastAsia="Open Sans" w:hAnsi="Open Sans" w:cs="Open Sans"/>
          <w:shd w:val="clear" w:color="auto" w:fill="CCCCCC"/>
        </w:rPr>
      </w:pPr>
      <w:r w:rsidRPr="00FA792F">
        <w:rPr>
          <w:rFonts w:ascii="Open Sans" w:eastAsia="Open Sans" w:hAnsi="Open Sans" w:cs="Open Sans"/>
          <w:shd w:val="clear" w:color="auto" w:fill="CCCCCC"/>
        </w:rPr>
        <w:t>[SIGN OFF]</w:t>
      </w:r>
    </w:p>
    <w:p w14:paraId="54520054" w14:textId="77777777" w:rsidR="00567851" w:rsidRPr="00FA792F" w:rsidRDefault="00567851">
      <w:pPr>
        <w:pStyle w:val="Normal1"/>
        <w:spacing w:line="330" w:lineRule="auto"/>
        <w:contextualSpacing w:val="0"/>
        <w:rPr>
          <w:rFonts w:ascii="Open Sans" w:eastAsia="Open Sans" w:hAnsi="Open Sans" w:cs="Open Sans"/>
        </w:rPr>
      </w:pPr>
    </w:p>
    <w:p w14:paraId="68E38B07" w14:textId="77777777" w:rsidR="00567851" w:rsidRPr="00FA792F" w:rsidRDefault="005702E0">
      <w:pPr>
        <w:pStyle w:val="Normal1"/>
        <w:spacing w:line="330" w:lineRule="auto"/>
        <w:contextualSpacing w:val="0"/>
        <w:rPr>
          <w:rFonts w:ascii="Open Sans" w:eastAsia="Open Sans" w:hAnsi="Open Sans" w:cs="Open Sans"/>
        </w:rPr>
      </w:pPr>
      <w:r w:rsidRPr="00FA792F">
        <w:rPr>
          <w:rFonts w:ascii="Open Sans" w:eastAsia="Open Sans" w:hAnsi="Open Sans" w:cs="Open Sans"/>
          <w:lang w:bidi="es-ES"/>
        </w:rPr>
        <w:t>Que sigas bien.</w:t>
      </w:r>
    </w:p>
    <w:p w14:paraId="7C5976B0" w14:textId="77777777" w:rsidR="00567851" w:rsidRPr="00FA792F" w:rsidRDefault="005702E0">
      <w:pPr>
        <w:pStyle w:val="Normal1"/>
        <w:contextualSpacing w:val="0"/>
        <w:rPr>
          <w:rFonts w:ascii="Open Sans" w:eastAsia="Open Sans" w:hAnsi="Open Sans" w:cs="Open Sans"/>
        </w:rPr>
      </w:pPr>
      <w:r w:rsidRPr="00FA792F">
        <w:rPr>
          <w:rFonts w:ascii="Open Sans" w:eastAsia="Open Sans" w:hAnsi="Open Sans" w:cs="Open Sans"/>
          <w:lang w:bidi="es-ES"/>
        </w:rPr>
        <w:t>El equipo de Mozilla</w:t>
      </w:r>
    </w:p>
    <w:p w14:paraId="0F2B3467" w14:textId="77777777" w:rsidR="00567851" w:rsidRPr="00FA792F" w:rsidRDefault="00567851">
      <w:pPr>
        <w:pStyle w:val="Normal1"/>
        <w:contextualSpacing w:val="0"/>
      </w:pPr>
    </w:p>
    <w:p w14:paraId="07860DA4" w14:textId="77777777" w:rsidR="00567851" w:rsidRPr="00FA792F" w:rsidRDefault="00567851">
      <w:pPr>
        <w:pStyle w:val="Normal1"/>
        <w:contextualSpacing w:val="0"/>
      </w:pPr>
    </w:p>
    <w:p w14:paraId="3CC60539" w14:textId="77777777" w:rsidR="00567851" w:rsidRPr="00FA792F" w:rsidRDefault="00567851">
      <w:pPr>
        <w:pStyle w:val="Normal1"/>
        <w:contextualSpacing w:val="0"/>
      </w:pPr>
    </w:p>
    <w:p w14:paraId="13C341D6" w14:textId="77777777" w:rsidR="00567851" w:rsidRPr="00FA792F" w:rsidRDefault="00567851">
      <w:pPr>
        <w:pStyle w:val="Normal1"/>
        <w:contextualSpacing w:val="0"/>
      </w:pPr>
    </w:p>
    <w:p w14:paraId="44C17852" w14:textId="77777777" w:rsidR="00567851" w:rsidRPr="00FA792F" w:rsidRDefault="005702E0">
      <w:pPr>
        <w:pStyle w:val="Normal1"/>
        <w:contextualSpacing w:val="0"/>
      </w:pPr>
      <w:r w:rsidRPr="00FA792F">
        <w:rPr>
          <w:lang w:bidi="es-ES"/>
        </w:rPr>
        <w:t>____________________________________________________________________________</w:t>
      </w:r>
    </w:p>
    <w:p w14:paraId="4D31C9DD" w14:textId="77777777" w:rsidR="00567851" w:rsidRPr="00FA792F" w:rsidRDefault="00567851">
      <w:pPr>
        <w:pStyle w:val="Normal1"/>
        <w:contextualSpacing w:val="0"/>
      </w:pPr>
    </w:p>
    <w:p w14:paraId="0A1A0898" w14:textId="77777777" w:rsidR="00567851" w:rsidRDefault="005702E0">
      <w:pPr>
        <w:pStyle w:val="Normal1"/>
        <w:contextualSpacing w:val="0"/>
        <w:rPr>
          <w:shd w:val="clear" w:color="auto" w:fill="CCCCCC"/>
        </w:rPr>
      </w:pPr>
      <w:proofErr w:type="spellStart"/>
      <w:r w:rsidRPr="00FA792F">
        <w:rPr>
          <w:shd w:val="clear" w:color="auto" w:fill="CCCCCC"/>
        </w:rPr>
        <w:t>Source</w:t>
      </w:r>
      <w:proofErr w:type="spellEnd"/>
      <w:r w:rsidRPr="00FA792F">
        <w:rPr>
          <w:shd w:val="clear" w:color="auto" w:fill="CCCCCC"/>
        </w:rPr>
        <w:t xml:space="preserve"> </w:t>
      </w:r>
      <w:proofErr w:type="spellStart"/>
      <w:r w:rsidRPr="00FA792F">
        <w:rPr>
          <w:shd w:val="clear" w:color="auto" w:fill="CCCCCC"/>
        </w:rPr>
        <w:t>Doc</w:t>
      </w:r>
      <w:proofErr w:type="spellEnd"/>
      <w:r w:rsidRPr="00FA792F">
        <w:rPr>
          <w:shd w:val="clear" w:color="auto" w:fill="CCCCCC"/>
        </w:rPr>
        <w:t>: https://docs.google.com/document/d/1nQou3dSEa-74sjjPk4LHMMG_mZWVOJJH4xiuUAI8IpE/edit?usp=sharing</w:t>
      </w:r>
      <w:bookmarkStart w:id="0" w:name="_GoBack"/>
      <w:bookmarkEnd w:id="0"/>
    </w:p>
    <w:sectPr w:rsidR="00567851" w:rsidSect="0056785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egoe UI"/>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MzQyNDIyNLE0sTRW0lEKTi0uzszPAykwrAUARJBj8CwAAAA="/>
  </w:docVars>
  <w:rsids>
    <w:rsidRoot w:val="00567851"/>
    <w:rsid w:val="00567851"/>
    <w:rsid w:val="005702E0"/>
    <w:rsid w:val="00680C48"/>
    <w:rsid w:val="007E4F2B"/>
    <w:rsid w:val="00FA7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23445"/>
  <w15:docId w15:val="{04EDCC70-52BA-41B6-A2E8-DD3FEF60A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E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rsid w:val="00567851"/>
    <w:pPr>
      <w:keepNext/>
      <w:keepLines/>
      <w:spacing w:before="400" w:after="120"/>
      <w:outlineLvl w:val="0"/>
    </w:pPr>
    <w:rPr>
      <w:sz w:val="40"/>
      <w:szCs w:val="40"/>
    </w:rPr>
  </w:style>
  <w:style w:type="paragraph" w:styleId="Heading2">
    <w:name w:val="heading 2"/>
    <w:basedOn w:val="Normal1"/>
    <w:next w:val="Normal1"/>
    <w:rsid w:val="00567851"/>
    <w:pPr>
      <w:keepNext/>
      <w:keepLines/>
      <w:spacing w:before="360" w:after="120"/>
      <w:outlineLvl w:val="1"/>
    </w:pPr>
    <w:rPr>
      <w:sz w:val="32"/>
      <w:szCs w:val="32"/>
    </w:rPr>
  </w:style>
  <w:style w:type="paragraph" w:styleId="Heading3">
    <w:name w:val="heading 3"/>
    <w:basedOn w:val="Normal1"/>
    <w:next w:val="Normal1"/>
    <w:rsid w:val="00567851"/>
    <w:pPr>
      <w:keepNext/>
      <w:keepLines/>
      <w:spacing w:before="320" w:after="80"/>
      <w:outlineLvl w:val="2"/>
    </w:pPr>
    <w:rPr>
      <w:color w:val="434343"/>
      <w:sz w:val="28"/>
      <w:szCs w:val="28"/>
    </w:rPr>
  </w:style>
  <w:style w:type="paragraph" w:styleId="Heading4">
    <w:name w:val="heading 4"/>
    <w:basedOn w:val="Normal1"/>
    <w:next w:val="Normal1"/>
    <w:rsid w:val="00567851"/>
    <w:pPr>
      <w:keepNext/>
      <w:keepLines/>
      <w:spacing w:before="280" w:after="80"/>
      <w:outlineLvl w:val="3"/>
    </w:pPr>
    <w:rPr>
      <w:color w:val="666666"/>
      <w:sz w:val="24"/>
      <w:szCs w:val="24"/>
    </w:rPr>
  </w:style>
  <w:style w:type="paragraph" w:styleId="Heading5">
    <w:name w:val="heading 5"/>
    <w:basedOn w:val="Normal1"/>
    <w:next w:val="Normal1"/>
    <w:rsid w:val="00567851"/>
    <w:pPr>
      <w:keepNext/>
      <w:keepLines/>
      <w:spacing w:before="240" w:after="80"/>
      <w:outlineLvl w:val="4"/>
    </w:pPr>
    <w:rPr>
      <w:color w:val="666666"/>
    </w:rPr>
  </w:style>
  <w:style w:type="paragraph" w:styleId="Heading6">
    <w:name w:val="heading 6"/>
    <w:basedOn w:val="Normal1"/>
    <w:next w:val="Normal1"/>
    <w:rsid w:val="0056785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67851"/>
  </w:style>
  <w:style w:type="paragraph" w:styleId="Title">
    <w:name w:val="Title"/>
    <w:basedOn w:val="Normal1"/>
    <w:next w:val="Normal1"/>
    <w:rsid w:val="00567851"/>
    <w:pPr>
      <w:keepNext/>
      <w:keepLines/>
      <w:spacing w:after="60"/>
    </w:pPr>
    <w:rPr>
      <w:sz w:val="52"/>
      <w:szCs w:val="52"/>
    </w:rPr>
  </w:style>
  <w:style w:type="paragraph" w:styleId="Subtitle">
    <w:name w:val="Subtitle"/>
    <w:basedOn w:val="Normal1"/>
    <w:next w:val="Normal1"/>
    <w:rsid w:val="00567851"/>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support.mozilla.org/kb/managing-account-data/?utm_source=email&amp;utm_medium=email&amp;utm_campaign=desktop&amp;utm_content=autoreply"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support.mozilla.org/?utm_source=email&amp;utm_medium=email&amp;utm_campaign=desktop&amp;utm_content=autoreply" TargetMode="External"/><Relationship Id="rId12" Type="http://schemas.openxmlformats.org/officeDocument/2006/relationships/hyperlink" Target="https://www.mozilla.org/firefox/?utm_source=email&amp;utm_medium=email&amp;utm_campaign=desktop&amp;utm_content=autorepl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upport.mozilla.org/?utm_source=email&amp;utm_medium=email&amp;utm_campaign=desktop&amp;utm_content=autoreply" TargetMode="External"/><Relationship Id="rId11" Type="http://schemas.openxmlformats.org/officeDocument/2006/relationships/hyperlink" Target="https://donate.mozilla.org/faq/?utm_source=email&amp;utm_medium=email&amp;utm_campaign=desktop&amp;utm_content=autoreply" TargetMode="External"/><Relationship Id="rId5" Type="http://schemas.openxmlformats.org/officeDocument/2006/relationships/hyperlink" Target="http://www.mozilla.org/newsletter/?utm_source=email&amp;utm_medium=email&amp;utm_campaign=desktop&amp;utm_content=autoreply" TargetMode="External"/><Relationship Id="rId10" Type="http://schemas.openxmlformats.org/officeDocument/2006/relationships/hyperlink" Target="https://blog.mozilla.org/?utm_source=email&amp;utm_medium=email&amp;utm_campaign=desktop&amp;utm_content=autoreply" TargetMode="External"/><Relationship Id="rId4" Type="http://schemas.openxmlformats.org/officeDocument/2006/relationships/hyperlink" Target="https://www.mozilla.org/newsletter/recovery/" TargetMode="External"/><Relationship Id="rId9" Type="http://schemas.openxmlformats.org/officeDocument/2006/relationships/hyperlink" Target="https://www.mozilla.org/contribute/?utm_source=email&amp;utm_medium=email&amp;utm_campaign=desktop&amp;utm_content=autorepl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26</Words>
  <Characters>3570</Characters>
  <Application>Microsoft Office Word</Application>
  <DocSecurity>0</DocSecurity>
  <Lines>29</Lines>
  <Paragraphs>8</Paragraphs>
  <ScaleCrop>false</ScaleCrop>
  <Company/>
  <LinksUpToDate>false</LinksUpToDate>
  <CharactersWithSpaces>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a-D7</cp:lastModifiedBy>
  <cp:revision>4</cp:revision>
  <dcterms:created xsi:type="dcterms:W3CDTF">2018-10-10T16:05:00Z</dcterms:created>
  <dcterms:modified xsi:type="dcterms:W3CDTF">2018-10-12T20:32:00Z</dcterms:modified>
</cp:coreProperties>
</file>